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174B" w:rsidRDefault="00BA174B">
      <w:r>
        <w:rPr>
          <w:noProof/>
        </w:rPr>
        <w:drawing>
          <wp:inline distT="0" distB="0" distL="0" distR="0" wp14:anchorId="2F175C1F" wp14:editId="2E35E94E">
            <wp:extent cx="3309984" cy="2480807"/>
            <wp:effectExtent l="0" t="0" r="5080" b="0"/>
            <wp:docPr id="1" name="Picture 1" descr="C:\Users\Jim Winters\AppData\Local\Microsoft\Windows\Temporary Internet Files\Content.Outlook\AGTN4QPY\IMG_16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m Winters\AppData\Local\Microsoft\Windows\Temporary Internet Files\Content.Outlook\AGTN4QPY\IMG_1607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0186" cy="2480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441938" wp14:editId="008868EB">
            <wp:extent cx="3140191" cy="2353548"/>
            <wp:effectExtent l="0" t="6667" r="0" b="0"/>
            <wp:docPr id="2" name="Picture 2" descr="C:\Users\Jim Winters\AppData\Local\Microsoft\Windows\Temporary Internet Files\Content.Outlook\AGTN4QPY\IMG_1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im Winters\AppData\Local\Microsoft\Windows\Temporary Internet Files\Content.Outlook\AGTN4QPY\IMG_1111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140383" cy="2353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174B" w:rsidRDefault="00BA174B">
      <w:r>
        <w:rPr>
          <w:noProof/>
        </w:rPr>
        <w:drawing>
          <wp:inline distT="0" distB="0" distL="0" distR="0">
            <wp:extent cx="3101009" cy="2324182"/>
            <wp:effectExtent l="0" t="0" r="4445" b="0"/>
            <wp:docPr id="3" name="Picture 3" descr="C:\Users\Jim Winters\AppData\Local\Microsoft\Windows\Temporary Internet Files\Content.Outlook\AGTN4QPY\IMG_16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im Winters\AppData\Local\Microsoft\Windows\Temporary Internet Files\Content.Outlook\AGTN4QPY\IMG_1609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198" cy="2324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174B" w:rsidRDefault="00BA174B">
      <w:pPr>
        <w:rPr>
          <w:rFonts w:ascii="Rockwell Extra Bold" w:hAnsi="Rockwell Extra Bold"/>
          <w:b/>
          <w:color w:val="FF0000"/>
          <w:sz w:val="40"/>
          <w:szCs w:val="40"/>
        </w:rPr>
      </w:pPr>
      <w:r>
        <w:rPr>
          <w:rFonts w:ascii="Rockwell Extra Bold" w:hAnsi="Rockwell Extra Bold"/>
          <w:b/>
          <w:color w:val="FF0000"/>
          <w:sz w:val="40"/>
          <w:szCs w:val="40"/>
        </w:rPr>
        <w:t>REWARD: Stolen Yamaha Generator</w:t>
      </w:r>
    </w:p>
    <w:p w:rsidR="00BA174B" w:rsidRDefault="00BA174B">
      <w:pPr>
        <w:rPr>
          <w:rFonts w:ascii="Rockwell Extra Bold" w:hAnsi="Rockwell Extra Bold"/>
          <w:b/>
          <w:color w:val="FF0000"/>
          <w:sz w:val="40"/>
          <w:szCs w:val="40"/>
        </w:rPr>
      </w:pPr>
      <w:r>
        <w:rPr>
          <w:rFonts w:ascii="Rockwell Extra Bold" w:hAnsi="Rockwell Extra Bold"/>
          <w:b/>
          <w:color w:val="FF0000"/>
          <w:sz w:val="40"/>
          <w:szCs w:val="40"/>
        </w:rPr>
        <w:t xml:space="preserve">                        </w:t>
      </w:r>
      <w:proofErr w:type="gramStart"/>
      <w:r>
        <w:rPr>
          <w:rFonts w:ascii="Rockwell Extra Bold" w:hAnsi="Rockwell Extra Bold"/>
          <w:b/>
          <w:color w:val="FF0000"/>
          <w:sz w:val="40"/>
          <w:szCs w:val="40"/>
        </w:rPr>
        <w:t>11-24-18 from my truck in East Ridge.</w:t>
      </w:r>
      <w:proofErr w:type="gramEnd"/>
      <w:r>
        <w:rPr>
          <w:rFonts w:ascii="Rockwell Extra Bold" w:hAnsi="Rockwell Extra Bold"/>
          <w:b/>
          <w:color w:val="FF0000"/>
          <w:sz w:val="40"/>
          <w:szCs w:val="40"/>
        </w:rPr>
        <w:t xml:space="preserve"> </w:t>
      </w:r>
      <w:r w:rsidR="00B934C5">
        <w:rPr>
          <w:rFonts w:ascii="Rockwell Extra Bold" w:hAnsi="Rockwell Extra Bold"/>
          <w:b/>
          <w:color w:val="FF0000"/>
          <w:sz w:val="40"/>
          <w:szCs w:val="40"/>
        </w:rPr>
        <w:t xml:space="preserve"> Jim Winters </w:t>
      </w:r>
      <w:r>
        <w:rPr>
          <w:rFonts w:ascii="Rockwell Extra Bold" w:hAnsi="Rockwell Extra Bold"/>
          <w:b/>
          <w:color w:val="FF0000"/>
          <w:sz w:val="40"/>
          <w:szCs w:val="40"/>
        </w:rPr>
        <w:t>Call 698-5050</w:t>
      </w:r>
    </w:p>
    <w:p w:rsidR="00686739" w:rsidRPr="00686739" w:rsidRDefault="00686739">
      <w:pPr>
        <w:rPr>
          <w:rFonts w:ascii="Rockwell Extra Bold" w:hAnsi="Rockwell Extra Bold"/>
          <w:b/>
          <w:color w:val="00B050"/>
          <w:sz w:val="40"/>
          <w:szCs w:val="40"/>
        </w:rPr>
      </w:pPr>
      <w:r w:rsidRPr="00686739">
        <w:rPr>
          <w:rFonts w:ascii="Rockwell Extra Bold" w:hAnsi="Rockwell Extra Bold"/>
          <w:b/>
          <w:color w:val="00B050"/>
          <w:sz w:val="40"/>
          <w:szCs w:val="40"/>
        </w:rPr>
        <w:t>S# 7RG220719</w:t>
      </w:r>
      <w:r>
        <w:rPr>
          <w:rFonts w:ascii="Rockwell Extra Bold" w:hAnsi="Rockwell Extra Bold"/>
          <w:b/>
          <w:color w:val="00B050"/>
          <w:sz w:val="40"/>
          <w:szCs w:val="40"/>
        </w:rPr>
        <w:t xml:space="preserve">    JIMWINTERS@COMCAST.NET</w:t>
      </w:r>
    </w:p>
    <w:sectPr w:rsidR="00686739" w:rsidRPr="006867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Le0NDAzMzEys7RQ0lEKTi0uzszPAykwrAUAaOIwHiwAAAA="/>
  </w:docVars>
  <w:rsids>
    <w:rsidRoot w:val="00BA174B"/>
    <w:rsid w:val="00542F33"/>
    <w:rsid w:val="00686739"/>
    <w:rsid w:val="00956320"/>
    <w:rsid w:val="00B934C5"/>
    <w:rsid w:val="00BA1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17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74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17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74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9</TotalTime>
  <Pages>1</Pages>
  <Words>24</Words>
  <Characters>1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 Winters</dc:creator>
  <cp:lastModifiedBy>Jim Winters</cp:lastModifiedBy>
  <cp:revision>1</cp:revision>
  <cp:lastPrinted>2018-11-27T14:43:00Z</cp:lastPrinted>
  <dcterms:created xsi:type="dcterms:W3CDTF">2018-11-26T14:59:00Z</dcterms:created>
  <dcterms:modified xsi:type="dcterms:W3CDTF">2018-11-27T14:19:00Z</dcterms:modified>
</cp:coreProperties>
</file>